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9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ีประวัติแพ้ยาเพนิซิลิน ได้สกัดจับรถล็อตใหญ่ ตำรวจ 4 นายที่อยู่ในรถไม่ใครได้รับบาด ไม่เวนคืนวัดเอี่ยมวรนุช สีม่วงใต้</w:t>
      </w:r>
    </w:p>
    <w:p>
      <w:pPr>
        <w:pStyle w:val="BodyText"/>
      </w:pPr>
      <w:r>
        <w:t xml:space="preserve">(คุณสุชาดา) สวัสดีค่ะ ยินดีต้อนรับจับประเด็นข่าวร้อน หรือว่า www.tv5.co.th ค่ะ เริ่มกันที่ศึกเลือกตั้ง สส. เขต 3 จังหวัด นครราชศรีมาให้เห็นภาพการลงพื้นที่ของพรรคพลังประชารัฐในวันนี้นี่ กับประชาธิปัตย์ในวันนี้ทำไมพรรคร่วมรัฐบาล 2 พรรคนี่มาแย่งเก้าอี้จริง ๆ ถ้าเกิดจำกันได้ก่อนหน้านี้ ประเด็นเรื่องส่งผู้สมัครไป ชิงเก้าอี้ สส. เขต 3 นครศรีธรรมราช ก็มีการออกมาวิพากษ์วิจารณ์กันเยอะนะคะ บางฝ่ายเขาบอกว่ามันเป็นมารยาททางการเมือง จริง ๆ ถ้าเกิดพื้นที่นี้ ก็ต้องหลีกทางให้ฝั่งนั้น ซึ่งก็คือประชาธิปัตย์ นี่ทางพลังประชารัฐนี่ ก็ได้ส่ง สส. ของพรรคลงไปชิงเก้าอี้ตัวนี้ด้วยค่ะ แล้ววันนี้หัวหน้าพรรคนะคะ พลเอก ประวิตร วงษ์สุวรรณ์ รองนายกรัฐมนตรี ไปช่วยผู้สมัครของพลังประชารัฐหาเสียง แล้วก็ขึ้นเวทีปราศรัยด้วยนะคะ ไปดูบรรยากาศกันก่อนค่ะ ไปที่ตลาด ณ พลเอก ประวิตร วงษ์สุวรรณ์ วันนี้ นำทีม สส. ของพรรค 50 กว่าคนค่ะ เป็นจริง ๆ แล้วเราไม่ค่อยเห็นภาพ ๆ นี้นะคะ ก็มีหลายท่านเลยที่ไปร่วมหาเสียงในวันนี้ ทั้งคุณอนุชา นาคาศัย มีร้อยเอก ธรรมนัสคุณศิระ เจนจาคะ ไปช่วยคุณอาญาสิทธิ์ศรีสุวรรณ เบอร์ 4 เป็นของพรรคพลังประชารัฐนะคะ ช่วยหาเสียงการเลือกตั้งซ่อม สส. เขต 3นี่ล่ะค่ะ เป็นช่วงที่ พลเอก ประ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9 ข่าว ททบ. 5 จับประเด็นข่าวร้อน วันที่ 6 มี.ค.64 นาโน</dc:title>
  <dc:creator/>
  <cp:keywords/>
  <dcterms:created xsi:type="dcterms:W3CDTF">2023-11-24T09:23:39Z</dcterms:created>
  <dcterms:modified xsi:type="dcterms:W3CDTF">2023-11-24T09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09.27 น.</vt:lpwstr>
  </property>
  <property fmtid="{D5CDD505-2E9C-101B-9397-08002B2CF9AE}" pid="3" name="subtitle">
    <vt:lpwstr/>
  </property>
</Properties>
</file>